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Ahmed Benali</w:t>
      </w:r>
    </w:p>
    <w:p>
      <w:pPr>
        <w:pStyle w:val="BodyText"/>
      </w:pPr>
      <w:r>
        <w:t xml:space="preserve">University of Science and Technology Houari Boumediene (USTHB)</w:t>
      </w:r>
    </w:p>
    <w:p>
      <w:pPr>
        <w:pStyle w:val="BodyText"/>
      </w:pPr>
      <w:r>
        <w:t xml:space="preserve">Algiers, Algeria</w:t>
      </w:r>
    </w:p>
    <w:p>
      <w:pPr>
        <w:pStyle w:val="BodyText"/>
      </w:pPr>
      <w:r>
        <w:t xml:space="preserve">Email: ahmed.benali@usthb.dz | Phone: +213 555 123 456</w:t>
      </w:r>
    </w:p>
    <w:p>
      <w:pPr>
        <w:pStyle w:val="BodyText"/>
      </w:pPr>
      <w:r>
        <w:t xml:space="preserve">October 26, 2023</w:t>
      </w:r>
    </w:p>
    <w:p>
      <w:pPr>
        <w:pStyle w:val="BodyText"/>
      </w:pPr>
      <w:r>
        <w:t xml:space="preserve">Human Resources Department</w:t>
      </w:r>
      <w:r>
        <w:br/>
      </w:r>
      <w:r>
        <w:t xml:space="preserve">Algérie Telecom Innovation Hub</w:t>
      </w:r>
      <w:r>
        <w:br/>
      </w:r>
      <w:r>
        <w:t xml:space="preserve">Place des Martyrs, Algiers Central Business District</w:t>
      </w:r>
      <w:r>
        <w:br/>
      </w:r>
      <w:r>
        <w:t xml:space="preserve">Algiers, Algeria</w:t>
      </w:r>
    </w:p>
    <w:p>
      <w:pPr>
        <w:pStyle w:val="BodyText"/>
      </w:pPr>
      <w:r>
        <w:t xml:space="preserve">Application for Electronics Engineering Internship Position</w:t>
      </w:r>
    </w:p>
    <w:p>
      <w:pPr>
        <w:pStyle w:val="BodyText"/>
      </w:pPr>
      <w:r>
        <w:t xml:space="preserve">Dear Hiring Manager,</w:t>
      </w:r>
    </w:p>
    <w:p>
      <w:pPr>
        <w:pStyle w:val="BodyText"/>
      </w:pPr>
      <w:r>
        <w:t xml:space="preserve">It is with profound enthusiasm that I submit my application for the Electronics Engineering Internship position at Algérie Telecom Innovation Hub in Algiers, Algeria. As a final-year Electronics and Communication Engineering student at the prestigious University of Science and Technology Houari Boumediene (USTHB) in Algiers, I have meticulously prepared myself to contribute meaningfully to your organization's mission of advancing Algeria's technological infrastructure. This internship represents not merely an academic requirement but a pivotal opportunity to apply my technical expertise within Algeria's dynamic electronics ecosystem, particularly in the heart of our nation's capital where innovation is rapidly reshaping our digital future.</w:t>
      </w:r>
    </w:p>
    <w:p>
      <w:pPr>
        <w:pStyle w:val="BodyText"/>
      </w:pPr>
      <w:r>
        <w:t xml:space="preserve">My academic journey at USTHB has been rigorously focused on semiconductor physics, embedded systems design, and wireless communication technologies – all directly aligning with Algérie Telecom's strategic initiatives in 5G infrastructure development and IoT integration. In my capstone project, I designed a low-power sensor network for agricultural monitoring that reduced energy consumption by 37% compared to conventional systems. This project involved PCB layout using Altium Designer, microcontroller programming in C++, and RF signal optimization – skills I am eager to deploy within your Algiers-based R&amp;D environment. The hands-on experience gained through USTHB's state-of-the-art laboratories, including our national-level Center for Advanced Electronics (CAE), has equipped me with the practical proficiency required to immediately contribute to your engineering teams.</w:t>
      </w:r>
    </w:p>
    <w:p>
      <w:pPr>
        <w:pStyle w:val="BodyText"/>
      </w:pPr>
      <w:r>
        <w:t xml:space="preserve">What particularly excites me about this opportunity is Algiers' emergence as North Africa's premier hub for electronics innovation. Having witnessed firsthand the transformative impact of initiatives like the National Strategy for Digital Transformation (2020-2035) on our local industry, I am deeply motivated to contribute to Algeria's technological sovereignty. My recent internship at SIDI Electronics in Algiers' industrial zone provided me with invaluable exposure to assembly line optimization and quality control systems – directly relevant to your manufacturing operations. During this placement, I implemented a fault detection algorithm that improved circuit board yield rates by 22% through real-time signal analysis, demonstrating my ability to bridge theoretical knowledge with tangible operational improvements within the Algerian industrial context.</w:t>
      </w:r>
    </w:p>
    <w:p>
      <w:pPr>
        <w:pStyle w:val="BodyText"/>
      </w:pPr>
      <w:r>
        <w:t xml:space="preserve">I have closely followed Algérie Telecom's pioneering work on the "Algérie Connectée" initiative, particularly their recent rollout of smart city solutions across Algiers. My proficiency in MATLAB simulation and FPGA programming (Xilinx Vivado) positions me to actively participate in your development of next-generation communication modules. I am equally adept at troubleshooting complex analog/digital hybrid systems – a skill demonstrated when I diagnosed and resolved a critical signal integrity issue in our university's satellite communication lab, preventing potential project delays during the 2023 national tech symposium. These experiences have instilled in me an acute understanding of the technical challenges facing Algeria's electronics sector, where reliability under variable climatic conditions is paramount.</w:t>
      </w:r>
    </w:p>
    <w:p>
      <w:pPr>
        <w:pStyle w:val="BodyText"/>
      </w:pPr>
      <w:r>
        <w:t xml:space="preserve">Beyond technical competencies, I bring a deep cultural understanding essential for success in Algeria Algiers. As a native of Algiers who has participated in multiple community tech outreach programs at local schools, I understand the importance of aligning technological solutions with Algerian societal needs. My Arabic and French fluency (with professional English proficiency) allows me to collaborate effectively across diverse teams within your organization. I have also completed the "Entrepreneurship for Tech Innovation" certificate from Algiers Business School, focusing on sustainable tech business models – an asset I believe will support Algérie Telecom's goal of creating locally relevant electronic solutions.</w:t>
      </w:r>
    </w:p>
    <w:p>
      <w:pPr>
        <w:pStyle w:val="BodyText"/>
      </w:pPr>
      <w:r>
        <w:t xml:space="preserve">The Algeria-specific context of this internship is particularly compelling. Our nation faces unique opportunities in developing electronics solutions for extreme environments – from desert solar power systems to coastal infrastructure resilience. I am eager to apply my skills in renewable energy electronics, developed through USTHB's Energy Systems Research Group, to address these national challenges. The chance to work within Algiers' vibrant tech ecosystem, where startups and established firms like yours collaborate on projects such as the Algiers Innovation District initiative, represents an unparalleled learning environment. I am particularly inspired by your recent collaboration with the Ministry of Higher Education on developing indigenous semiconductor design capabilities – a mission I am eager to advance through my technical contributions.</w:t>
      </w:r>
    </w:p>
    <w:p>
      <w:pPr>
        <w:pStyle w:val="BodyText"/>
      </w:pPr>
      <w:r>
        <w:t xml:space="preserve">I have attached my resume detailing academic achievements, projects including the agricultural sensor network and smart grid simulation models, and certifications. My portfolio includes CAD designs for IoT modules currently under patent review by the Algerian Intellectual Property Office – demonstrating both technical skill and alignment with national innovation priorities. I am confident that my proactive approach to problem-solving, combined with my passion for advancing Algeria's electronics industry from within Algiers' technological epicenter, makes me an ideal candidate for this internship.</w:t>
      </w:r>
    </w:p>
    <w:p>
      <w:pPr>
        <w:pStyle w:val="BodyText"/>
      </w:pPr>
      <w:r>
        <w:t xml:space="preserve">Thank you for considering my application. I am deeply committed to contributing to Algeria's technological advancement and would welcome the opportunity to discuss how my skills align with your current projects. I am available for an interview at your earliest convenience and can be reached at +213 555 123 456 or ahmed.benali@usthb.dz. I look forward to potentially contributing to Algérie Telecom Innovation Hub's vision of making Algeria a regional leader in electronics engineering.</w:t>
      </w:r>
    </w:p>
    <w:p>
      <w:pPr>
        <w:pStyle w:val="BodyText"/>
      </w:pPr>
      <w:r>
        <w:t xml:space="preserve">Sincerely,</w:t>
      </w:r>
      <w:r>
        <w:br/>
      </w:r>
      <w:r>
        <w:br/>
      </w:r>
    </w:p>
    <w:p>
      <w:pPr>
        <w:pStyle w:val="BodyText"/>
      </w:pPr>
      <w:r>
        <w:t xml:space="preserve">Ahmed Benali</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3-04T15:05:58Z</dcterms:created>
  <dcterms:modified xsi:type="dcterms:W3CDTF">2026-03-04T15:05:58Z</dcterms:modified>
</cp:coreProperties>
</file>

<file path=docProps/custom.xml><?xml version="1.0" encoding="utf-8"?>
<Properties xmlns="http://schemas.openxmlformats.org/officeDocument/2006/custom-properties" xmlns:vt="http://schemas.openxmlformats.org/officeDocument/2006/docPropsVTypes"/>
</file>